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E8169C" w14:textId="4D602FDC" w:rsidR="005D7FDB" w:rsidRDefault="005D7FDB">
      <w:r>
        <w:t>Version 2.0 Items:</w:t>
      </w:r>
    </w:p>
    <w:p w14:paraId="30F35901" w14:textId="0428675E" w:rsidR="005D7FDB" w:rsidRDefault="005D7FDB" w:rsidP="005D7FDB">
      <w:pPr>
        <w:pStyle w:val="ListParagraph"/>
        <w:numPr>
          <w:ilvl w:val="0"/>
          <w:numId w:val="1"/>
        </w:numPr>
      </w:pPr>
      <w:r>
        <w:t>Spell checking</w:t>
      </w:r>
    </w:p>
    <w:p w14:paraId="1D123407" w14:textId="7B5584E8" w:rsidR="005D7FDB" w:rsidRDefault="005D7FDB" w:rsidP="005D7FDB">
      <w:pPr>
        <w:pStyle w:val="ListParagraph"/>
        <w:numPr>
          <w:ilvl w:val="0"/>
          <w:numId w:val="1"/>
        </w:numPr>
      </w:pPr>
      <w:r>
        <w:t>When dispensing amounts, check for the drawer or combo of drawers that can fulfill the dispense. If there is not sufficient amount in the cart, halt the dispense</w:t>
      </w:r>
    </w:p>
    <w:p w14:paraId="5C0B039F" w14:textId="1C996E6D" w:rsidR="005D7FDB" w:rsidRDefault="005D7FDB" w:rsidP="005D7FDB">
      <w:pPr>
        <w:pStyle w:val="ListParagraph"/>
        <w:numPr>
          <w:ilvl w:val="0"/>
          <w:numId w:val="1"/>
        </w:numPr>
      </w:pPr>
      <w:r>
        <w:t>Discrepancies, if you click on one, start the resolution process</w:t>
      </w:r>
    </w:p>
    <w:p w14:paraId="452DFF13" w14:textId="6204CF4B" w:rsidR="005D7FDB" w:rsidRDefault="005D7FDB" w:rsidP="005D7FDB">
      <w:pPr>
        <w:pStyle w:val="ListParagraph"/>
        <w:numPr>
          <w:ilvl w:val="0"/>
          <w:numId w:val="1"/>
        </w:numPr>
      </w:pPr>
      <w:r>
        <w:t>Configure drawers by number of bins, not dividers</w:t>
      </w:r>
    </w:p>
    <w:p w14:paraId="6D914849" w14:textId="0BE4B8CF" w:rsidR="005D7FDB" w:rsidRDefault="005D7FDB" w:rsidP="005D7FDB">
      <w:pPr>
        <w:pStyle w:val="ListParagraph"/>
        <w:numPr>
          <w:ilvl w:val="0"/>
          <w:numId w:val="1"/>
        </w:numPr>
      </w:pPr>
      <w:r>
        <w:t>Search Patients by barcode</w:t>
      </w:r>
    </w:p>
    <w:p w14:paraId="609291DF" w14:textId="1C32DDC1" w:rsidR="005D7FDB" w:rsidRDefault="005D7FDB" w:rsidP="005D7FDB">
      <w:pPr>
        <w:pStyle w:val="ListParagraph"/>
        <w:numPr>
          <w:ilvl w:val="0"/>
          <w:numId w:val="1"/>
        </w:numPr>
      </w:pPr>
      <w:r>
        <w:t>Startup screen logo – make it linked to an external file to enable changing without compiling</w:t>
      </w:r>
    </w:p>
    <w:p w14:paraId="66720330" w14:textId="5425B123" w:rsidR="005D7FDB" w:rsidRDefault="005D7FDB" w:rsidP="005D7FDB">
      <w:pPr>
        <w:pStyle w:val="ListParagraph"/>
        <w:numPr>
          <w:ilvl w:val="0"/>
          <w:numId w:val="1"/>
        </w:numPr>
      </w:pPr>
      <w:r>
        <w:t>Clean up non initialized variables to remove compiling warnings</w:t>
      </w:r>
    </w:p>
    <w:p w14:paraId="45097D88" w14:textId="6D40B6A6" w:rsidR="005D7FDB" w:rsidRDefault="005D7FDB" w:rsidP="005D7FDB">
      <w:pPr>
        <w:pStyle w:val="ListParagraph"/>
        <w:numPr>
          <w:ilvl w:val="0"/>
          <w:numId w:val="1"/>
        </w:numPr>
      </w:pPr>
      <w:r>
        <w:t>Add verification prompts when changing patient info or inventory counts</w:t>
      </w:r>
    </w:p>
    <w:p w14:paraId="66ABDF09" w14:textId="0CF69760" w:rsidR="005D7FDB" w:rsidRDefault="005D7FDB" w:rsidP="005D7FDB">
      <w:pPr>
        <w:pStyle w:val="ListParagraph"/>
        <w:numPr>
          <w:ilvl w:val="0"/>
          <w:numId w:val="1"/>
        </w:numPr>
      </w:pPr>
      <w:r>
        <w:t>Remove the ability to waste 0 amounts.</w:t>
      </w:r>
    </w:p>
    <w:sectPr w:rsidR="005D7F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3B67C4"/>
    <w:multiLevelType w:val="hybridMultilevel"/>
    <w:tmpl w:val="27B0E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szS0NDE2NzYwNDBQ0lEKTi0uzszPAykwrAUARygyjCwAAAA="/>
  </w:docVars>
  <w:rsids>
    <w:rsidRoot w:val="005D7FDB"/>
    <w:rsid w:val="0007206F"/>
    <w:rsid w:val="001D0CCD"/>
    <w:rsid w:val="005D7FDB"/>
    <w:rsid w:val="0065203F"/>
    <w:rsid w:val="00727328"/>
    <w:rsid w:val="00CE757C"/>
    <w:rsid w:val="00F535F7"/>
    <w:rsid w:val="00FE600C"/>
    <w:rsid w:val="00FF13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D5236B"/>
  <w15:chartTrackingRefBased/>
  <w15:docId w15:val="{01A0709C-5DDF-4B9E-8E35-657E8D12E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7F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02</Words>
  <Characters>505</Characters>
  <Application>Microsoft Office Word</Application>
  <DocSecurity>0</DocSecurity>
  <Lines>14</Lines>
  <Paragraphs>11</Paragraphs>
  <ScaleCrop>false</ScaleCrop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La Voie</dc:creator>
  <cp:keywords/>
  <dc:description/>
  <cp:lastModifiedBy>Eric La Voie</cp:lastModifiedBy>
  <cp:revision>1</cp:revision>
  <dcterms:created xsi:type="dcterms:W3CDTF">2021-04-22T12:46:00Z</dcterms:created>
  <dcterms:modified xsi:type="dcterms:W3CDTF">2021-04-22T12:55:00Z</dcterms:modified>
</cp:coreProperties>
</file>